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8FD747" w14:textId="07FFC3AC" w:rsidR="005A6862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V do Edital nº </w:t>
      </w:r>
      <w:r w:rsidR="00ED18F2">
        <w:rPr>
          <w:rFonts w:ascii="Arial" w:eastAsia="Arial" w:hAnsi="Arial" w:cs="Arial"/>
          <w:b/>
          <w:sz w:val="20"/>
          <w:szCs w:val="20"/>
        </w:rPr>
        <w:t>007/202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24429051" w14:textId="77777777" w:rsidR="005A6862" w:rsidRDefault="005A6862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28A73EE1" w14:textId="77777777" w:rsidR="005A6862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PROGRAMA DE PÓS-GRADUAÇÃO EM</w:t>
      </w:r>
    </w:p>
    <w:p w14:paraId="33241435" w14:textId="77777777" w:rsidR="005A6862" w:rsidRDefault="00000000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A280043" w14:textId="77777777" w:rsidR="005A6862" w:rsidRDefault="005A6862">
      <w:pPr>
        <w:pStyle w:val="Default"/>
        <w:jc w:val="center"/>
        <w:rPr>
          <w:sz w:val="22"/>
          <w:szCs w:val="22"/>
        </w:rPr>
      </w:pPr>
    </w:p>
    <w:p w14:paraId="3B9EB6FF" w14:textId="77777777" w:rsidR="005A6862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>
        <w:rPr>
          <w:rFonts w:ascii="Arial" w:hAnsi="Arial" w:cs="Arial"/>
          <w:sz w:val="22"/>
          <w:szCs w:val="22"/>
        </w:rPr>
        <w:t>ões</w:t>
      </w:r>
      <w:proofErr w:type="spellEnd"/>
      <w:r>
        <w:rPr>
          <w:rFonts w:ascii="Arial" w:hAnsi="Arial" w:cs="Arial"/>
          <w:sz w:val="22"/>
          <w:szCs w:val="22"/>
        </w:rPr>
        <w:t>):</w:t>
      </w:r>
    </w:p>
    <w:p w14:paraId="52DF385E" w14:textId="77777777" w:rsidR="005A6862" w:rsidRDefault="005A6862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5A6862" w14:paraId="31624526" w14:textId="77777777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23EEC" w14:textId="77777777" w:rsidR="005A6862" w:rsidRDefault="005A686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17B4B63C" w14:textId="77777777" w:rsidR="005A6862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CEC0" w14:textId="77777777" w:rsidR="005A6862" w:rsidRDefault="005A686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B6B6301" w14:textId="77777777" w:rsidR="005A6862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1399" w14:textId="77777777" w:rsidR="005A6862" w:rsidRDefault="005A686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D76C6B2" w14:textId="77777777" w:rsidR="005A6862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18D02" w14:textId="77777777" w:rsidR="005A6862" w:rsidRDefault="005A686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67B4065" w14:textId="77777777" w:rsidR="005A6862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22039BAC" w14:textId="77777777" w:rsidR="005A6862" w:rsidRDefault="005A6862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5A6862" w14:paraId="33D7FAD9" w14:textId="77777777">
        <w:tc>
          <w:tcPr>
            <w:tcW w:w="9402" w:type="dxa"/>
          </w:tcPr>
          <w:p w14:paraId="7F77D94A" w14:textId="77777777" w:rsidR="005A6862" w:rsidRDefault="0000000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7FBF202F" w14:textId="77777777" w:rsidR="005A6862" w:rsidRDefault="005A6862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6242A49B" w14:textId="77777777" w:rsidR="005A6862" w:rsidRDefault="0000000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31B1C020" w14:textId="77777777" w:rsidR="005A6862" w:rsidRDefault="005A6862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0B246219" w14:textId="77777777" w:rsidR="005A6862" w:rsidRDefault="00000000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5A6862" w14:paraId="18B9753B" w14:textId="77777777">
        <w:tc>
          <w:tcPr>
            <w:tcW w:w="9402" w:type="dxa"/>
          </w:tcPr>
          <w:p w14:paraId="0DD3FDBA" w14:textId="77777777" w:rsidR="005A6862" w:rsidRDefault="005A686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A6862" w14:paraId="45F82A3F" w14:textId="77777777">
        <w:tc>
          <w:tcPr>
            <w:tcW w:w="9402" w:type="dxa"/>
          </w:tcPr>
          <w:p w14:paraId="1DD315CD" w14:textId="77777777" w:rsidR="005A6862" w:rsidRDefault="005A686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5C798562" w14:textId="77777777" w:rsidR="005A6862" w:rsidRDefault="005A6862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CFED9EB" w14:textId="77777777" w:rsidR="005A6862" w:rsidRDefault="0000000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5A6862" w14:paraId="0C95975E" w14:textId="77777777">
        <w:tc>
          <w:tcPr>
            <w:tcW w:w="9402" w:type="dxa"/>
          </w:tcPr>
          <w:p w14:paraId="17FAD3A1" w14:textId="77777777" w:rsidR="005A6862" w:rsidRDefault="005A686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A6862" w14:paraId="6682385E" w14:textId="77777777">
        <w:tc>
          <w:tcPr>
            <w:tcW w:w="9402" w:type="dxa"/>
          </w:tcPr>
          <w:p w14:paraId="61DC9663" w14:textId="77777777" w:rsidR="005A6862" w:rsidRDefault="005A686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CB95746" w14:textId="77777777" w:rsidR="005A6862" w:rsidRDefault="005A6862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5D55EC33" w14:textId="77777777" w:rsidR="005A6862" w:rsidRDefault="0000000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5A6862" w14:paraId="3234B724" w14:textId="77777777">
        <w:tc>
          <w:tcPr>
            <w:tcW w:w="4673" w:type="dxa"/>
            <w:gridSpan w:val="2"/>
            <w:vAlign w:val="center"/>
          </w:tcPr>
          <w:p w14:paraId="44533D37" w14:textId="77777777" w:rsidR="005A6862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486034E8" w14:textId="77777777" w:rsidR="005A6862" w:rsidRDefault="005A686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DDA7E86" w14:textId="77777777" w:rsidR="005A6862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5A6862" w14:paraId="7E99BE61" w14:textId="77777777">
        <w:tc>
          <w:tcPr>
            <w:tcW w:w="1880" w:type="dxa"/>
            <w:vAlign w:val="center"/>
          </w:tcPr>
          <w:p w14:paraId="2B62BF77" w14:textId="77777777" w:rsidR="005A6862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0657F47A" w14:textId="77777777" w:rsidR="005A6862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74AA14B" w14:textId="77777777" w:rsidR="005A6862" w:rsidRDefault="005A686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51AA433" w14:textId="77777777" w:rsidR="005A6862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6A19E602" w14:textId="77777777" w:rsidR="005A6862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5A6862" w14:paraId="4C6BF636" w14:textId="77777777">
        <w:tc>
          <w:tcPr>
            <w:tcW w:w="1880" w:type="dxa"/>
          </w:tcPr>
          <w:p w14:paraId="6B297F67" w14:textId="77777777" w:rsidR="005A6862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32098F79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3D1F4F1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8AE8F2E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BB79214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A6862" w14:paraId="76611314" w14:textId="77777777">
        <w:tc>
          <w:tcPr>
            <w:tcW w:w="1880" w:type="dxa"/>
          </w:tcPr>
          <w:p w14:paraId="64D153A6" w14:textId="77777777" w:rsidR="005A6862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4D8305EF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6877A9D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677BC3E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3A7D5CE2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A6862" w14:paraId="3A1C4F66" w14:textId="77777777">
        <w:tc>
          <w:tcPr>
            <w:tcW w:w="1880" w:type="dxa"/>
          </w:tcPr>
          <w:p w14:paraId="0525E353" w14:textId="77777777" w:rsidR="005A6862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198EA0C6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FBA998F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4A1BD53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4BE8B95F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A6862" w14:paraId="2D3E5C94" w14:textId="77777777">
        <w:tc>
          <w:tcPr>
            <w:tcW w:w="1880" w:type="dxa"/>
          </w:tcPr>
          <w:p w14:paraId="6B1EC662" w14:textId="77777777" w:rsidR="005A6862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16AD7EA3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DFEF63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1EF56F8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35E8562A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A6862" w14:paraId="5B5EB83F" w14:textId="77777777">
        <w:tc>
          <w:tcPr>
            <w:tcW w:w="1880" w:type="dxa"/>
          </w:tcPr>
          <w:p w14:paraId="4C727301" w14:textId="77777777" w:rsidR="005A6862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5DB2D403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07C7173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1191402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A21524A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A6862" w14:paraId="2039CF38" w14:textId="77777777">
        <w:tc>
          <w:tcPr>
            <w:tcW w:w="1880" w:type="dxa"/>
          </w:tcPr>
          <w:p w14:paraId="5BCF4125" w14:textId="77777777" w:rsidR="005A6862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390316BD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68C1286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6AF6B8F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2BE0E5D" w14:textId="77777777" w:rsidR="005A6862" w:rsidRDefault="005A6862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64CF4B1E" w14:textId="77777777" w:rsidR="005A6862" w:rsidRDefault="005A6862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sectPr w:rsidR="005A6862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88CD7" w14:textId="77777777" w:rsidR="00E260E4" w:rsidRDefault="00E260E4">
      <w:r>
        <w:separator/>
      </w:r>
    </w:p>
  </w:endnote>
  <w:endnote w:type="continuationSeparator" w:id="0">
    <w:p w14:paraId="1B63223D" w14:textId="77777777" w:rsidR="00E260E4" w:rsidRDefault="00E260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6B28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20DBE321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5A6862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5A6862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43133C" w14:textId="77777777" w:rsidR="00E260E4" w:rsidRDefault="00E260E4">
      <w:r>
        <w:separator/>
      </w:r>
    </w:p>
  </w:footnote>
  <w:footnote w:type="continuationSeparator" w:id="0">
    <w:p w14:paraId="0A58863D" w14:textId="77777777" w:rsidR="00E260E4" w:rsidRDefault="00E260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60ABF" w14:textId="77777777" w:rsidR="005A6862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2D6468C3" wp14:editId="0013DBF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14E9F4B0" wp14:editId="6E5CBDA2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5216F2D7" w14:textId="77777777" w:rsidR="005A6862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556EF773" w14:textId="77777777" w:rsidR="005A6862" w:rsidRDefault="005A6862">
    <w:pPr>
      <w:pStyle w:val="Cabealho"/>
    </w:pPr>
  </w:p>
  <w:p w14:paraId="1D17CC59" w14:textId="77777777" w:rsidR="005A6862" w:rsidRDefault="005A686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860125046">
    <w:abstractNumId w:val="4"/>
  </w:num>
  <w:num w:numId="2" w16cid:durableId="122502731">
    <w:abstractNumId w:val="5"/>
  </w:num>
  <w:num w:numId="3" w16cid:durableId="1533106038">
    <w:abstractNumId w:val="0"/>
  </w:num>
  <w:num w:numId="4" w16cid:durableId="1349330106">
    <w:abstractNumId w:val="1"/>
  </w:num>
  <w:num w:numId="5" w16cid:durableId="1759520765">
    <w:abstractNumId w:val="3"/>
  </w:num>
  <w:num w:numId="6" w16cid:durableId="2962998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269C3"/>
    <w:rsid w:val="0023431B"/>
    <w:rsid w:val="00235678"/>
    <w:rsid w:val="002400B6"/>
    <w:rsid w:val="00241498"/>
    <w:rsid w:val="00241931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65E4"/>
    <w:rsid w:val="002E7591"/>
    <w:rsid w:val="002E7F99"/>
    <w:rsid w:val="002F1175"/>
    <w:rsid w:val="002F1C8A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43D26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45C9C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862"/>
    <w:rsid w:val="005A6F77"/>
    <w:rsid w:val="005B456A"/>
    <w:rsid w:val="005B6A52"/>
    <w:rsid w:val="005B797C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5F6F1F"/>
    <w:rsid w:val="00600DBC"/>
    <w:rsid w:val="006047D8"/>
    <w:rsid w:val="00606C28"/>
    <w:rsid w:val="00611A65"/>
    <w:rsid w:val="00613557"/>
    <w:rsid w:val="0061612F"/>
    <w:rsid w:val="00616F50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0494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4EF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6FE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06A60"/>
    <w:rsid w:val="00C12B7D"/>
    <w:rsid w:val="00C17932"/>
    <w:rsid w:val="00C22D49"/>
    <w:rsid w:val="00C23761"/>
    <w:rsid w:val="00C24082"/>
    <w:rsid w:val="00C27237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5948"/>
    <w:rsid w:val="00DB74DB"/>
    <w:rsid w:val="00DB7DE7"/>
    <w:rsid w:val="00DC1618"/>
    <w:rsid w:val="00DC59D2"/>
    <w:rsid w:val="00DC5B9C"/>
    <w:rsid w:val="00DC769A"/>
    <w:rsid w:val="00DD0D86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24E4"/>
    <w:rsid w:val="00E25A33"/>
    <w:rsid w:val="00E260E4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8F2"/>
    <w:rsid w:val="00ED1C95"/>
    <w:rsid w:val="00ED51A7"/>
    <w:rsid w:val="00ED74E2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B7E51"/>
    <w:rsid w:val="00FC15B5"/>
    <w:rsid w:val="00FC4F55"/>
    <w:rsid w:val="00FC5DF2"/>
    <w:rsid w:val="00FC79EC"/>
    <w:rsid w:val="00FD354A"/>
    <w:rsid w:val="00FD49CB"/>
    <w:rsid w:val="00FD6B6C"/>
    <w:rsid w:val="00FE0861"/>
    <w:rsid w:val="00FE71F4"/>
    <w:rsid w:val="00FF311D"/>
    <w:rsid w:val="00FF3369"/>
    <w:rsid w:val="00FF3F3F"/>
    <w:rsid w:val="00FF7627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1D000697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</Words>
  <Characters>885</Characters>
  <Application>Microsoft Office Word</Application>
  <DocSecurity>0</DocSecurity>
  <Lines>49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ffice</cp:lastModifiedBy>
  <cp:revision>3</cp:revision>
  <cp:lastPrinted>2025-04-15T17:53:00Z</cp:lastPrinted>
  <dcterms:created xsi:type="dcterms:W3CDTF">2026-01-16T20:34:00Z</dcterms:created>
  <dcterms:modified xsi:type="dcterms:W3CDTF">2026-01-16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